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DA7B1" w14:textId="77777777" w:rsidR="00FD2282" w:rsidRPr="009F2A21" w:rsidRDefault="00FD2282"/>
    <w:p w14:paraId="4816F2DD" w14:textId="77777777" w:rsidR="00782115" w:rsidRPr="009F2A21" w:rsidRDefault="00782115"/>
    <w:p w14:paraId="336FDFA7" w14:textId="77777777" w:rsidR="00A1295D" w:rsidRPr="009F2A21" w:rsidRDefault="00A1295D"/>
    <w:p w14:paraId="65E3DB90" w14:textId="77777777" w:rsidR="00555670" w:rsidRPr="009F2A21" w:rsidRDefault="00555670" w:rsidP="00F87422">
      <w:pPr>
        <w:jc w:val="both"/>
        <w:rPr>
          <w:sz w:val="16"/>
          <w:szCs w:val="16"/>
        </w:rPr>
      </w:pPr>
    </w:p>
    <w:p w14:paraId="716B119B" w14:textId="77777777" w:rsidR="00A1295D" w:rsidRPr="009F2A21" w:rsidRDefault="00C446EB" w:rsidP="006053DF">
      <w:pPr>
        <w:tabs>
          <w:tab w:val="left" w:pos="4327"/>
        </w:tabs>
        <w:rPr>
          <w:sz w:val="26"/>
          <w:szCs w:val="26"/>
        </w:rPr>
      </w:pPr>
      <w:r w:rsidRPr="009F2A21">
        <w:rPr>
          <w:sz w:val="26"/>
          <w:szCs w:val="26"/>
        </w:rPr>
        <w:tab/>
      </w:r>
    </w:p>
    <w:p w14:paraId="338F4F89" w14:textId="77777777" w:rsidR="009F2A21" w:rsidRPr="009F2A21" w:rsidRDefault="009F2A21" w:rsidP="009F2A21">
      <w:pPr>
        <w:rPr>
          <w:rFonts w:eastAsia="Times New Roman"/>
          <w:sz w:val="24"/>
          <w:szCs w:val="24"/>
          <w:lang w:eastAsia="bg-BG"/>
        </w:rPr>
      </w:pPr>
    </w:p>
    <w:p w14:paraId="1BEB07B9" w14:textId="77777777" w:rsidR="009F2A21" w:rsidRPr="009F2A21" w:rsidRDefault="009F2A21" w:rsidP="009F2A21">
      <w:pPr>
        <w:rPr>
          <w:rFonts w:eastAsia="Arial Unicode MS"/>
          <w:sz w:val="24"/>
          <w:szCs w:val="24"/>
          <w:lang w:eastAsia="bg-BG"/>
        </w:rPr>
      </w:pPr>
    </w:p>
    <w:p w14:paraId="22940C97" w14:textId="77777777" w:rsidR="00082006" w:rsidRPr="00A62080" w:rsidRDefault="00082006" w:rsidP="00082006">
      <w:pPr>
        <w:pStyle w:val="af"/>
        <w:spacing w:before="0" w:beforeAutospacing="0" w:after="0" w:afterAutospacing="0"/>
        <w:jc w:val="center"/>
        <w:rPr>
          <w:sz w:val="28"/>
          <w:szCs w:val="28"/>
        </w:rPr>
      </w:pPr>
    </w:p>
    <w:p w14:paraId="24B3C22B" w14:textId="77777777" w:rsidR="00422B25" w:rsidRDefault="00422B25" w:rsidP="00422B25">
      <w:pPr>
        <w:pStyle w:val="af2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14:paraId="1F2C9FC6" w14:textId="77777777" w:rsidR="00422B25" w:rsidRDefault="00422B25" w:rsidP="00422B25">
      <w:pPr>
        <w:pStyle w:val="af2"/>
      </w:pPr>
    </w:p>
    <w:p w14:paraId="0DFA3298" w14:textId="77777777" w:rsidR="00163381" w:rsidRPr="007A24E6" w:rsidRDefault="00163381" w:rsidP="00163381">
      <w:pPr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В съответствие с </w:t>
      </w:r>
      <w:r w:rsidR="00F83E65">
        <w:rPr>
          <w:rFonts w:eastAsia="Times New Roman"/>
          <w:bCs/>
          <w:sz w:val="24"/>
          <w:szCs w:val="24"/>
        </w:rPr>
        <w:t>нормативните текстове от</w:t>
      </w:r>
      <w:r>
        <w:rPr>
          <w:rFonts w:eastAsia="Times New Roman"/>
          <w:bCs/>
          <w:sz w:val="24"/>
          <w:szCs w:val="24"/>
          <w:lang w:val="x-none"/>
        </w:rPr>
        <w:t xml:space="preserve"> РЕГЛАМЕНТ (ЕС) 2016/679 НА ЕВРОПЕЙСКИЯ ПАРЛАМЕНТ И НА СЪВЕТА</w:t>
      </w:r>
      <w:r>
        <w:rPr>
          <w:rFonts w:eastAsia="Times New Roman"/>
          <w:bCs/>
          <w:sz w:val="24"/>
          <w:szCs w:val="24"/>
        </w:rPr>
        <w:t xml:space="preserve"> (Чл. 7), </w:t>
      </w:r>
      <w:r>
        <w:rPr>
          <w:rFonts w:eastAsia="Times New Roman"/>
          <w:bCs/>
          <w:sz w:val="24"/>
          <w:szCs w:val="24"/>
          <w:lang w:val="x-none"/>
        </w:rPr>
        <w:t>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  <w:r w:rsidR="007A24E6">
        <w:rPr>
          <w:rFonts w:eastAsia="Times New Roman"/>
          <w:bCs/>
          <w:sz w:val="24"/>
          <w:szCs w:val="24"/>
        </w:rPr>
        <w:t>,</w:t>
      </w:r>
    </w:p>
    <w:p w14:paraId="5273A585" w14:textId="77777777" w:rsidR="00312BC7" w:rsidRPr="00312BC7" w:rsidRDefault="00312BC7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39A1B0EA" w14:textId="77777777" w:rsidR="00312BC7" w:rsidRPr="00C636FA" w:rsidRDefault="00312BC7" w:rsidP="00312BC7">
      <w:pPr>
        <w:rPr>
          <w:rFonts w:eastAsia="Times New Roman"/>
          <w:bCs/>
          <w:sz w:val="24"/>
          <w:szCs w:val="24"/>
          <w:lang w:val="x-none"/>
        </w:rPr>
      </w:pPr>
      <w:r w:rsidRPr="00312BC7">
        <w:rPr>
          <w:rFonts w:eastAsia="Times New Roman"/>
          <w:bCs/>
          <w:sz w:val="24"/>
          <w:szCs w:val="24"/>
          <w:lang w:val="x-none"/>
        </w:rPr>
        <w:t>Долуподписан</w:t>
      </w:r>
      <w:r w:rsidR="006B032E">
        <w:rPr>
          <w:rFonts w:eastAsia="Times New Roman"/>
          <w:bCs/>
          <w:sz w:val="24"/>
          <w:szCs w:val="24"/>
        </w:rPr>
        <w:t>ият</w:t>
      </w:r>
      <w:r w:rsidR="00C636FA">
        <w:rPr>
          <w:rFonts w:eastAsia="Times New Roman"/>
          <w:bCs/>
          <w:sz w:val="24"/>
          <w:szCs w:val="24"/>
        </w:rPr>
        <w:t>/ата</w:t>
      </w:r>
      <w:r w:rsidRPr="00312BC7">
        <w:rPr>
          <w:rFonts w:eastAsia="Times New Roman"/>
          <w:bCs/>
          <w:sz w:val="24"/>
          <w:szCs w:val="24"/>
          <w:lang w:val="x-none"/>
        </w:rPr>
        <w:t xml:space="preserve"> </w:t>
      </w:r>
      <w:r w:rsidR="00C636FA" w:rsidRPr="00C636FA">
        <w:rPr>
          <w:rFonts w:eastAsia="Times New Roman"/>
          <w:bCs/>
          <w:sz w:val="24"/>
          <w:szCs w:val="24"/>
        </w:rPr>
        <w:t>…………………………………………</w:t>
      </w:r>
      <w:r w:rsidR="007A24E6" w:rsidRPr="00C636FA">
        <w:rPr>
          <w:rFonts w:eastAsia="Times New Roman"/>
          <w:bCs/>
          <w:sz w:val="24"/>
          <w:szCs w:val="24"/>
        </w:rPr>
        <w:t>,</w:t>
      </w:r>
    </w:p>
    <w:p w14:paraId="0B0CD36F" w14:textId="77777777" w:rsidR="004F3FE0" w:rsidRPr="00312BC7" w:rsidRDefault="004F3FE0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0617F550" w14:textId="77777777" w:rsidR="00F52CF5" w:rsidRPr="00033650" w:rsidRDefault="005C287C" w:rsidP="005C287C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 w:rsidR="00C636FA"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 w:rsidR="00C636FA">
        <w:rPr>
          <w:color w:val="2F2F2F"/>
          <w:sz w:val="24"/>
          <w:szCs w:val="24"/>
          <w:shd w:val="clear" w:color="auto" w:fill="FFFFFF" w:themeFill="background1"/>
        </w:rPr>
        <w:t>………………………………………………………</w:t>
      </w:r>
      <w:r w:rsidR="00764912">
        <w:rPr>
          <w:color w:val="2F2F2F"/>
          <w:sz w:val="24"/>
          <w:szCs w:val="24"/>
          <w:shd w:val="clear" w:color="auto" w:fill="FFFFFF" w:themeFill="background1"/>
        </w:rPr>
        <w:t>,</w:t>
      </w:r>
    </w:p>
    <w:p w14:paraId="602AA313" w14:textId="77777777" w:rsidR="00C636FA" w:rsidRDefault="00C636FA" w:rsidP="005C287C">
      <w:pPr>
        <w:rPr>
          <w:rFonts w:eastAsia="Times New Roman"/>
          <w:bCs/>
          <w:sz w:val="24"/>
          <w:szCs w:val="24"/>
        </w:rPr>
      </w:pPr>
    </w:p>
    <w:p w14:paraId="5EBF05C3" w14:textId="77777777" w:rsidR="005C287C" w:rsidRPr="005C287C" w:rsidRDefault="005C287C" w:rsidP="005C287C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 w:rsidR="00C636FA">
        <w:rPr>
          <w:rFonts w:eastAsia="Times New Roman"/>
          <w:bCs/>
          <w:sz w:val="24"/>
          <w:szCs w:val="24"/>
        </w:rPr>
        <w:t>…………………………</w:t>
      </w:r>
      <w:r w:rsidR="00033650" w:rsidRPr="00033650">
        <w:rPr>
          <w:rFonts w:eastAsia="Times New Roman"/>
          <w:bCs/>
          <w:sz w:val="24"/>
          <w:szCs w:val="24"/>
        </w:rPr>
        <w:t xml:space="preserve">, e-mail: </w:t>
      </w:r>
      <w:r w:rsidR="00C636FA">
        <w:rPr>
          <w:rFonts w:eastAsia="Times New Roman"/>
          <w:bCs/>
          <w:sz w:val="24"/>
          <w:szCs w:val="24"/>
        </w:rPr>
        <w:t>……………………………………</w:t>
      </w:r>
    </w:p>
    <w:p w14:paraId="614CFF53" w14:textId="77777777" w:rsidR="004F3FE0" w:rsidRDefault="004F3FE0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61EC0C29" w14:textId="77777777" w:rsidR="00422B25" w:rsidRPr="009D6D33" w:rsidRDefault="00312BC7" w:rsidP="00312BC7">
      <w:pPr>
        <w:rPr>
          <w:b/>
          <w:sz w:val="24"/>
          <w:szCs w:val="24"/>
        </w:rPr>
      </w:pPr>
      <w:r w:rsidRPr="009D6D33">
        <w:rPr>
          <w:rFonts w:eastAsia="Times New Roman"/>
          <w:b/>
          <w:bCs/>
          <w:sz w:val="24"/>
          <w:szCs w:val="24"/>
          <w:lang w:val="x-none"/>
        </w:rPr>
        <w:t xml:space="preserve">С ЕГН </w:t>
      </w:r>
      <w:r w:rsidR="00C636FA" w:rsidRPr="009D6D33">
        <w:rPr>
          <w:b/>
          <w:sz w:val="24"/>
          <w:szCs w:val="24"/>
        </w:rPr>
        <w:t>………………..........................</w:t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</w:p>
    <w:p w14:paraId="379B6826" w14:textId="77777777" w:rsidR="00422B25" w:rsidRPr="00422B25" w:rsidRDefault="00422B25" w:rsidP="00422B25">
      <w:pPr>
        <w:jc w:val="both"/>
        <w:rPr>
          <w:sz w:val="24"/>
          <w:szCs w:val="24"/>
        </w:rPr>
      </w:pPr>
    </w:p>
    <w:p w14:paraId="5FF738D1" w14:textId="77777777" w:rsidR="00422B25" w:rsidRPr="00422B25" w:rsidRDefault="00422B25" w:rsidP="00422B25">
      <w:pPr>
        <w:jc w:val="both"/>
        <w:rPr>
          <w:sz w:val="24"/>
          <w:szCs w:val="24"/>
        </w:rPr>
      </w:pPr>
    </w:p>
    <w:p w14:paraId="2A4BA0EA" w14:textId="77777777"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14:paraId="3268F591" w14:textId="77777777"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</w:p>
    <w:p w14:paraId="7FA19D3B" w14:textId="44D8744F" w:rsidR="00422B25" w:rsidRPr="00422B25" w:rsidRDefault="00422B25" w:rsidP="00033650">
      <w:pPr>
        <w:ind w:firstLine="567"/>
        <w:jc w:val="both"/>
        <w:rPr>
          <w:sz w:val="24"/>
          <w:szCs w:val="24"/>
        </w:rPr>
      </w:pPr>
      <w:r w:rsidRPr="00422B25">
        <w:rPr>
          <w:sz w:val="24"/>
          <w:szCs w:val="24"/>
        </w:rPr>
        <w:t xml:space="preserve">Доброволно предоставям и давам своето съгласие </w:t>
      </w:r>
      <w:r w:rsidR="008B3D38">
        <w:rPr>
          <w:sz w:val="24"/>
          <w:szCs w:val="24"/>
        </w:rPr>
        <w:t>Варненски свободен университет „Черноризец Храбър“</w:t>
      </w:r>
      <w:r w:rsidR="00F83E65">
        <w:rPr>
          <w:sz w:val="24"/>
          <w:szCs w:val="24"/>
        </w:rPr>
        <w:t>,</w:t>
      </w:r>
      <w:r w:rsidR="004F3FE0">
        <w:rPr>
          <w:sz w:val="24"/>
          <w:szCs w:val="24"/>
        </w:rPr>
        <w:t xml:space="preserve"> за </w:t>
      </w:r>
      <w:r w:rsidRPr="00422B25">
        <w:rPr>
          <w:sz w:val="24"/>
          <w:szCs w:val="24"/>
        </w:rPr>
        <w:t>дейности</w:t>
      </w:r>
      <w:r w:rsidR="004F3FE0">
        <w:rPr>
          <w:sz w:val="24"/>
          <w:szCs w:val="24"/>
        </w:rPr>
        <w:t>те</w:t>
      </w:r>
      <w:r w:rsidRPr="00422B25">
        <w:rPr>
          <w:sz w:val="24"/>
          <w:szCs w:val="24"/>
        </w:rPr>
        <w:t xml:space="preserve"> </w:t>
      </w:r>
      <w:r w:rsidRPr="00EB0F9A">
        <w:rPr>
          <w:sz w:val="24"/>
          <w:szCs w:val="24"/>
        </w:rPr>
        <w:t xml:space="preserve">по </w:t>
      </w:r>
      <w:r w:rsidR="008B3D38">
        <w:rPr>
          <w:rFonts w:eastAsia="Times New Roman"/>
          <w:i/>
          <w:sz w:val="24"/>
          <w:szCs w:val="24"/>
        </w:rPr>
        <w:t>п</w:t>
      </w:r>
      <w:r w:rsidR="00EB0F9A" w:rsidRPr="00EB0F9A">
        <w:rPr>
          <w:rFonts w:eastAsia="Times New Roman"/>
          <w:i/>
          <w:sz w:val="24"/>
          <w:szCs w:val="24"/>
        </w:rPr>
        <w:t xml:space="preserve">роект </w:t>
      </w:r>
      <w:r w:rsidR="00CA4D09" w:rsidRPr="00CA4D09">
        <w:rPr>
          <w:rFonts w:eastAsia="Times New Roman"/>
          <w:i/>
          <w:sz w:val="24"/>
          <w:szCs w:val="24"/>
        </w:rPr>
        <w:t>BG05M2OP001-2.01-0026 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“</w:t>
      </w:r>
      <w:r w:rsidR="00F83E65" w:rsidRPr="00EB0F9A">
        <w:rPr>
          <w:sz w:val="24"/>
          <w:szCs w:val="24"/>
        </w:rPr>
        <w:t>,</w:t>
      </w:r>
      <w:r w:rsidRPr="00422B25">
        <w:rPr>
          <w:sz w:val="24"/>
          <w:szCs w:val="24"/>
        </w:rPr>
        <w:t xml:space="preserve"> да обработва личните ми данни за служебно ползване.</w:t>
      </w:r>
    </w:p>
    <w:p w14:paraId="7619CD4D" w14:textId="77777777" w:rsidR="00422B25" w:rsidRPr="00422B25" w:rsidRDefault="00422B25" w:rsidP="00033650">
      <w:pPr>
        <w:ind w:firstLine="567"/>
        <w:jc w:val="both"/>
        <w:rPr>
          <w:sz w:val="24"/>
          <w:szCs w:val="24"/>
        </w:rPr>
      </w:pPr>
      <w:r w:rsidRPr="00422B25">
        <w:rPr>
          <w:sz w:val="24"/>
          <w:szCs w:val="24"/>
        </w:rPr>
        <w:t>Запознат</w:t>
      </w:r>
      <w:r w:rsidR="00C636FA">
        <w:rPr>
          <w:sz w:val="24"/>
          <w:szCs w:val="24"/>
        </w:rPr>
        <w:t>/а</w:t>
      </w:r>
      <w:r w:rsidRPr="00422B25">
        <w:rPr>
          <w:sz w:val="24"/>
          <w:szCs w:val="24"/>
        </w:rPr>
        <w:t xml:space="preserve"> съм с целите на обработване на личните ми данни.</w:t>
      </w:r>
    </w:p>
    <w:p w14:paraId="56E60054" w14:textId="77777777" w:rsidR="00422B25" w:rsidRDefault="00422B25" w:rsidP="00422B25">
      <w:pPr>
        <w:jc w:val="both"/>
        <w:rPr>
          <w:sz w:val="28"/>
          <w:szCs w:val="28"/>
        </w:rPr>
      </w:pPr>
    </w:p>
    <w:p w14:paraId="50A76C02" w14:textId="77777777" w:rsidR="00422B25" w:rsidRDefault="00422B25" w:rsidP="00422B2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62FF5AA" w14:textId="77777777" w:rsidR="00422B25" w:rsidRDefault="00422B25" w:rsidP="00422B25">
      <w:pPr>
        <w:jc w:val="both"/>
      </w:pPr>
    </w:p>
    <w:p w14:paraId="58F0599E" w14:textId="77777777" w:rsidR="00422B25" w:rsidRDefault="00422B25" w:rsidP="00422B25">
      <w:pPr>
        <w:jc w:val="both"/>
      </w:pPr>
      <w:r>
        <w:tab/>
      </w:r>
    </w:p>
    <w:p w14:paraId="1090A4AE" w14:textId="77777777" w:rsidR="00422B25" w:rsidRDefault="00422B25" w:rsidP="00422B25">
      <w:pPr>
        <w:ind w:firstLine="720"/>
        <w:jc w:val="both"/>
      </w:pPr>
      <w:r>
        <w:t xml:space="preserve"> </w:t>
      </w:r>
    </w:p>
    <w:p w14:paraId="180A682D" w14:textId="77777777" w:rsidR="00082006" w:rsidRPr="00A62080" w:rsidRDefault="00082006" w:rsidP="00082006">
      <w:pPr>
        <w:rPr>
          <w:rStyle w:val="spelle"/>
        </w:rPr>
      </w:pPr>
    </w:p>
    <w:p w14:paraId="624B4C54" w14:textId="77777777" w:rsidR="00082006" w:rsidRPr="00422B25" w:rsidRDefault="00082006" w:rsidP="00082006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14:paraId="7DBC2561" w14:textId="77777777" w:rsidR="00082006" w:rsidRPr="00240D02" w:rsidRDefault="00C636FA" w:rsidP="00082006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7F516C">
        <w:rPr>
          <w:sz w:val="24"/>
          <w:szCs w:val="24"/>
        </w:rPr>
        <w:t>2021</w:t>
      </w:r>
      <w:r w:rsidR="00082006" w:rsidRPr="00422B25">
        <w:rPr>
          <w:sz w:val="24"/>
          <w:szCs w:val="24"/>
        </w:rPr>
        <w:t xml:space="preserve"> год.</w:t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b/>
          <w:sz w:val="24"/>
          <w:szCs w:val="24"/>
        </w:rPr>
        <w:t>Декларатор:</w:t>
      </w:r>
      <w:r w:rsidR="00082006" w:rsidRPr="00240D02">
        <w:rPr>
          <w:b/>
          <w:sz w:val="24"/>
          <w:szCs w:val="24"/>
        </w:rPr>
        <w:t>_____________________</w:t>
      </w:r>
    </w:p>
    <w:p w14:paraId="35F2E589" w14:textId="77777777" w:rsidR="00082006" w:rsidRPr="00422B25" w:rsidRDefault="00082006" w:rsidP="00082006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240D02">
        <w:rPr>
          <w:sz w:val="24"/>
          <w:szCs w:val="24"/>
        </w:rPr>
        <w:t xml:space="preserve">         </w:t>
      </w:r>
      <w:r w:rsidR="00312BC7">
        <w:rPr>
          <w:sz w:val="24"/>
          <w:szCs w:val="24"/>
        </w:rPr>
        <w:t xml:space="preserve">   </w:t>
      </w:r>
      <w:r w:rsidRPr="00422B25">
        <w:rPr>
          <w:sz w:val="24"/>
          <w:szCs w:val="24"/>
        </w:rPr>
        <w:t xml:space="preserve">(подпис)  </w:t>
      </w:r>
    </w:p>
    <w:p w14:paraId="425C96CE" w14:textId="77777777" w:rsidR="00082006" w:rsidRPr="00E23187" w:rsidRDefault="00082006" w:rsidP="00082006"/>
    <w:p w14:paraId="75123519" w14:textId="77777777" w:rsidR="00082006" w:rsidRPr="00E23187" w:rsidRDefault="00082006" w:rsidP="00082006"/>
    <w:p w14:paraId="568BFF3C" w14:textId="77777777" w:rsidR="00082006" w:rsidRPr="00E23187" w:rsidRDefault="00082006" w:rsidP="00082006"/>
    <w:p w14:paraId="53CB8413" w14:textId="77777777" w:rsidR="00EA3A13" w:rsidRPr="0097247E" w:rsidRDefault="00EA3A13" w:rsidP="00082006">
      <w:pPr>
        <w:keepNext/>
        <w:jc w:val="center"/>
        <w:outlineLvl w:val="0"/>
        <w:rPr>
          <w:sz w:val="24"/>
          <w:szCs w:val="24"/>
        </w:rPr>
      </w:pPr>
    </w:p>
    <w:sectPr w:rsidR="00EA3A13" w:rsidRPr="0097247E" w:rsidSect="006849C7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991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FC484" w14:textId="77777777" w:rsidR="00917D58" w:rsidRDefault="00917D58">
      <w:r>
        <w:separator/>
      </w:r>
    </w:p>
  </w:endnote>
  <w:endnote w:type="continuationSeparator" w:id="0">
    <w:p w14:paraId="0826856C" w14:textId="77777777" w:rsidR="00917D58" w:rsidRDefault="00917D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F1F78" w14:textId="77777777" w:rsidR="008F71D6" w:rsidRDefault="007C38E0" w:rsidP="0081610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 w:rsidR="008F71D6"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6AB6FBE2" w14:textId="77777777" w:rsidR="008F71D6" w:rsidRDefault="008F71D6" w:rsidP="00D5405D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62227" w14:textId="3612D2C2"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7C38E0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7C38E0" w:rsidRPr="006A138B">
      <w:rPr>
        <w:rFonts w:eastAsia="Times New Roman"/>
        <w:b/>
        <w:bCs/>
        <w:i/>
      </w:rPr>
      <w:fldChar w:fldCharType="separate"/>
    </w:r>
    <w:r w:rsidR="00DB608C">
      <w:rPr>
        <w:rFonts w:eastAsia="Times New Roman"/>
        <w:b/>
        <w:bCs/>
        <w:i/>
        <w:noProof/>
      </w:rPr>
      <w:t>2</w:t>
    </w:r>
    <w:r w:rsidR="007C38E0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3E1444">
      <w:rPr>
        <w:rFonts w:eastAsia="Times New Roman"/>
        <w:b/>
        <w:bCs/>
        <w:i/>
        <w:noProof/>
      </w:rPr>
      <w:fldChar w:fldCharType="begin"/>
    </w:r>
    <w:r w:rsidR="003E1444">
      <w:rPr>
        <w:rFonts w:eastAsia="Times New Roman"/>
        <w:b/>
        <w:bCs/>
        <w:i/>
        <w:noProof/>
      </w:rPr>
      <w:instrText>NUMPAGES  \* Arabic  \* MERGEFORMAT</w:instrText>
    </w:r>
    <w:r w:rsidR="003E1444">
      <w:rPr>
        <w:rFonts w:eastAsia="Times New Roman"/>
        <w:b/>
        <w:bCs/>
        <w:i/>
        <w:noProof/>
      </w:rPr>
      <w:fldChar w:fldCharType="separate"/>
    </w:r>
    <w:r w:rsidR="00DB608C">
      <w:rPr>
        <w:rFonts w:eastAsia="Times New Roman"/>
        <w:b/>
        <w:bCs/>
        <w:i/>
        <w:noProof/>
      </w:rPr>
      <w:t>2</w:t>
    </w:r>
    <w:r w:rsidR="003E1444">
      <w:rPr>
        <w:rFonts w:eastAsia="Times New Roman"/>
        <w:b/>
        <w:bCs/>
        <w:i/>
        <w:noProof/>
      </w:rPr>
      <w:fldChar w:fldCharType="end"/>
    </w:r>
  </w:p>
  <w:p w14:paraId="6778DCBA" w14:textId="77777777"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B3BB1" w14:textId="07FDE94B" w:rsidR="00CA4D09" w:rsidRDefault="00CA4D09" w:rsidP="00CA4D09">
    <w:pPr>
      <w:pBdr>
        <w:bottom w:val="single" w:sz="6" w:space="1" w:color="auto"/>
      </w:pBd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22"/>
        <w:szCs w:val="22"/>
      </w:rPr>
    </w:pPr>
  </w:p>
  <w:p w14:paraId="448AA0E4" w14:textId="278FE32F" w:rsidR="006A138B" w:rsidRPr="006A138B" w:rsidRDefault="00CA4D09" w:rsidP="00CA4D0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8"/>
        <w:szCs w:val="18"/>
      </w:rPr>
    </w:pPr>
    <w:r w:rsidRPr="00CA4D09">
      <w:rPr>
        <w:rFonts w:eastAsia="Times New Roman"/>
        <w:i/>
        <w:sz w:val="18"/>
        <w:szCs w:val="18"/>
      </w:rPr>
      <w:t>Проект BG05M2OP001-2.01-0026 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“, финансиран по Оперативна програма "Наука и образование за интелигентен растеж", съфинансирана от Европейските структурни и инвестиционни фондов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99927" w14:textId="77777777" w:rsidR="00917D58" w:rsidRDefault="00917D58">
      <w:r>
        <w:separator/>
      </w:r>
    </w:p>
  </w:footnote>
  <w:footnote w:type="continuationSeparator" w:id="0">
    <w:p w14:paraId="72CDD4C7" w14:textId="77777777" w:rsidR="00917D58" w:rsidRDefault="00917D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7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86"/>
      <w:gridCol w:w="4230"/>
      <w:gridCol w:w="2900"/>
    </w:tblGrid>
    <w:tr w:rsidR="00EB0F9A" w14:paraId="335AC7A6" w14:textId="77777777" w:rsidTr="009F74D4">
      <w:tc>
        <w:tcPr>
          <w:tcW w:w="1827" w:type="dxa"/>
        </w:tcPr>
        <w:p w14:paraId="6E4075A3" w14:textId="02AB30A5" w:rsidR="00EB0F9A" w:rsidRPr="001E269F" w:rsidRDefault="008B3D38" w:rsidP="00EB0F9A">
          <w:pPr>
            <w:pStyle w:val="a3"/>
          </w:pPr>
          <w:r w:rsidRPr="00432F0F">
            <w:rPr>
              <w:noProof/>
              <w:lang w:eastAsia="bg-BG"/>
            </w:rPr>
            <w:drawing>
              <wp:anchor distT="0" distB="0" distL="114300" distR="114300" simplePos="0" relativeHeight="251659264" behindDoc="0" locked="0" layoutInCell="1" allowOverlap="1" wp14:anchorId="29C98710" wp14:editId="07F12DC1">
                <wp:simplePos x="0" y="0"/>
                <wp:positionH relativeFrom="margin">
                  <wp:posOffset>68580</wp:posOffset>
                </wp:positionH>
                <wp:positionV relativeFrom="paragraph">
                  <wp:posOffset>264795</wp:posOffset>
                </wp:positionV>
                <wp:extent cx="2259965" cy="633730"/>
                <wp:effectExtent l="0" t="0" r="6985" b="0"/>
                <wp:wrapSquare wrapText="bothSides"/>
                <wp:docPr id="3" name="Picture 3" descr="C:\Users\FUJITSU\AppData\Local\Temp\Rar$DRa0.892\logos_bg\EU_SEFright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FUJITSU\AppData\Local\Temp\Rar$DRa0.892\logos_bg\EU_SEFrigh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9965" cy="633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12" w:type="dxa"/>
        </w:tcPr>
        <w:p w14:paraId="39EDEEB8" w14:textId="77777777" w:rsidR="00EB0F9A" w:rsidRPr="001E269F" w:rsidRDefault="00EB0F9A" w:rsidP="00EB0F9A">
          <w:pPr>
            <w:pStyle w:val="a3"/>
            <w:rPr>
              <w:noProof/>
              <w:lang w:val="en-GB" w:eastAsia="en-GB"/>
            </w:rPr>
          </w:pPr>
        </w:p>
        <w:p w14:paraId="02AF24A1" w14:textId="7EFE73BE" w:rsidR="00EB0F9A" w:rsidRPr="001E269F" w:rsidRDefault="00EB0F9A" w:rsidP="008B3D38">
          <w:pPr>
            <w:pStyle w:val="a3"/>
            <w:rPr>
              <w:noProof/>
              <w:lang w:eastAsia="en-GB"/>
            </w:rPr>
          </w:pPr>
        </w:p>
      </w:tc>
      <w:tc>
        <w:tcPr>
          <w:tcW w:w="2977" w:type="dxa"/>
        </w:tcPr>
        <w:p w14:paraId="141CE3C5" w14:textId="77777777" w:rsidR="00EB0F9A" w:rsidRDefault="00EB0F9A" w:rsidP="00EB0F9A">
          <w:pPr>
            <w:pStyle w:val="a3"/>
            <w:rPr>
              <w:noProof/>
              <w:lang w:val="en-GB" w:eastAsia="en-GB"/>
            </w:rPr>
          </w:pPr>
          <w:r>
            <w:rPr>
              <w:noProof/>
              <w:lang w:eastAsia="bg-BG"/>
            </w:rPr>
            <w:drawing>
              <wp:inline distT="0" distB="0" distL="0" distR="0" wp14:anchorId="357FA42A" wp14:editId="7CC99CFF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3CA9F5EF" w14:textId="77777777" w:rsidR="00EB0F9A" w:rsidRPr="00DD2A79" w:rsidRDefault="00EB0F9A" w:rsidP="00EB0F9A">
    <w:pPr>
      <w:pStyle w:val="a3"/>
    </w:pPr>
  </w:p>
  <w:p w14:paraId="21AB7370" w14:textId="4378C40F" w:rsidR="00240D02" w:rsidRPr="00AE4BBC" w:rsidRDefault="00240D02" w:rsidP="00240D02">
    <w:pPr>
      <w:pStyle w:val="a3"/>
      <w:rPr>
        <w:noProof/>
        <w:lang w:val="ru-RU" w:eastAsia="bg-B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4026E7"/>
    <w:multiLevelType w:val="hybridMultilevel"/>
    <w:tmpl w:val="513612E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IzNrU0NzE2t7BU0lEKTi0uzszPAykwrAUA7FJmNCwAAAA="/>
  </w:docVars>
  <w:rsids>
    <w:rsidRoot w:val="009933EC"/>
    <w:rsid w:val="00000C9D"/>
    <w:rsid w:val="00001812"/>
    <w:rsid w:val="00012E06"/>
    <w:rsid w:val="0001513B"/>
    <w:rsid w:val="00021989"/>
    <w:rsid w:val="0003269E"/>
    <w:rsid w:val="00033650"/>
    <w:rsid w:val="00046EED"/>
    <w:rsid w:val="00047DD7"/>
    <w:rsid w:val="000503D2"/>
    <w:rsid w:val="00053060"/>
    <w:rsid w:val="0005420F"/>
    <w:rsid w:val="00056BA9"/>
    <w:rsid w:val="00057BE7"/>
    <w:rsid w:val="00065015"/>
    <w:rsid w:val="00065C88"/>
    <w:rsid w:val="00082006"/>
    <w:rsid w:val="00083EBC"/>
    <w:rsid w:val="00083FFD"/>
    <w:rsid w:val="00087AAD"/>
    <w:rsid w:val="00092C1D"/>
    <w:rsid w:val="000972DA"/>
    <w:rsid w:val="000B1CC4"/>
    <w:rsid w:val="000B24A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4556"/>
    <w:rsid w:val="00144193"/>
    <w:rsid w:val="00153EE1"/>
    <w:rsid w:val="00156C79"/>
    <w:rsid w:val="00162437"/>
    <w:rsid w:val="00163381"/>
    <w:rsid w:val="001A2655"/>
    <w:rsid w:val="001A4D07"/>
    <w:rsid w:val="001A6D84"/>
    <w:rsid w:val="001C11BD"/>
    <w:rsid w:val="001D4B2C"/>
    <w:rsid w:val="001E2AE8"/>
    <w:rsid w:val="001F309C"/>
    <w:rsid w:val="002032F3"/>
    <w:rsid w:val="00240D02"/>
    <w:rsid w:val="0024404C"/>
    <w:rsid w:val="002466AA"/>
    <w:rsid w:val="0025632C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12BC7"/>
    <w:rsid w:val="00320906"/>
    <w:rsid w:val="00323C9B"/>
    <w:rsid w:val="003241A6"/>
    <w:rsid w:val="003757BC"/>
    <w:rsid w:val="003874BE"/>
    <w:rsid w:val="003906E6"/>
    <w:rsid w:val="00390D33"/>
    <w:rsid w:val="003A12F5"/>
    <w:rsid w:val="003E1444"/>
    <w:rsid w:val="003F1B34"/>
    <w:rsid w:val="00403491"/>
    <w:rsid w:val="0041187B"/>
    <w:rsid w:val="00414B18"/>
    <w:rsid w:val="004162D6"/>
    <w:rsid w:val="00422B25"/>
    <w:rsid w:val="0042526A"/>
    <w:rsid w:val="00434968"/>
    <w:rsid w:val="004449D6"/>
    <w:rsid w:val="00444E1A"/>
    <w:rsid w:val="00460FD0"/>
    <w:rsid w:val="004856B5"/>
    <w:rsid w:val="004A6425"/>
    <w:rsid w:val="004B2478"/>
    <w:rsid w:val="004C546A"/>
    <w:rsid w:val="004D1251"/>
    <w:rsid w:val="004D31C5"/>
    <w:rsid w:val="004D465A"/>
    <w:rsid w:val="004D6520"/>
    <w:rsid w:val="004E6B9F"/>
    <w:rsid w:val="004F3FE0"/>
    <w:rsid w:val="00500B1B"/>
    <w:rsid w:val="00514136"/>
    <w:rsid w:val="005343C9"/>
    <w:rsid w:val="00534981"/>
    <w:rsid w:val="00555670"/>
    <w:rsid w:val="00564342"/>
    <w:rsid w:val="005746CD"/>
    <w:rsid w:val="00576EFE"/>
    <w:rsid w:val="005A5342"/>
    <w:rsid w:val="005C287C"/>
    <w:rsid w:val="005E5E4C"/>
    <w:rsid w:val="005F49D1"/>
    <w:rsid w:val="005F6E94"/>
    <w:rsid w:val="006053DF"/>
    <w:rsid w:val="00617B57"/>
    <w:rsid w:val="00620FB3"/>
    <w:rsid w:val="00630A00"/>
    <w:rsid w:val="00635BEB"/>
    <w:rsid w:val="00645631"/>
    <w:rsid w:val="00651477"/>
    <w:rsid w:val="006648FE"/>
    <w:rsid w:val="00676510"/>
    <w:rsid w:val="00684139"/>
    <w:rsid w:val="006849C7"/>
    <w:rsid w:val="006916E5"/>
    <w:rsid w:val="00692B1C"/>
    <w:rsid w:val="006A138B"/>
    <w:rsid w:val="006A70C2"/>
    <w:rsid w:val="006A7259"/>
    <w:rsid w:val="006B032E"/>
    <w:rsid w:val="006D1B86"/>
    <w:rsid w:val="006D6EE4"/>
    <w:rsid w:val="006E0A54"/>
    <w:rsid w:val="006F51AC"/>
    <w:rsid w:val="007022BE"/>
    <w:rsid w:val="0071738B"/>
    <w:rsid w:val="007208A5"/>
    <w:rsid w:val="007270F6"/>
    <w:rsid w:val="00727103"/>
    <w:rsid w:val="00730940"/>
    <w:rsid w:val="00740003"/>
    <w:rsid w:val="00740F9F"/>
    <w:rsid w:val="00761947"/>
    <w:rsid w:val="00764912"/>
    <w:rsid w:val="00782115"/>
    <w:rsid w:val="007822C1"/>
    <w:rsid w:val="0079052B"/>
    <w:rsid w:val="007926AF"/>
    <w:rsid w:val="007A24E6"/>
    <w:rsid w:val="007B48E5"/>
    <w:rsid w:val="007C191F"/>
    <w:rsid w:val="007C38E0"/>
    <w:rsid w:val="007D25DE"/>
    <w:rsid w:val="007E0C24"/>
    <w:rsid w:val="007F41FC"/>
    <w:rsid w:val="007F516C"/>
    <w:rsid w:val="00803234"/>
    <w:rsid w:val="0080331A"/>
    <w:rsid w:val="00806005"/>
    <w:rsid w:val="00814743"/>
    <w:rsid w:val="008160FB"/>
    <w:rsid w:val="0081610B"/>
    <w:rsid w:val="00821AED"/>
    <w:rsid w:val="008319BF"/>
    <w:rsid w:val="0087245C"/>
    <w:rsid w:val="0088276F"/>
    <w:rsid w:val="008A3774"/>
    <w:rsid w:val="008A58C7"/>
    <w:rsid w:val="008B3D38"/>
    <w:rsid w:val="008D20E8"/>
    <w:rsid w:val="008E5EDB"/>
    <w:rsid w:val="008F284E"/>
    <w:rsid w:val="008F71D6"/>
    <w:rsid w:val="009006E0"/>
    <w:rsid w:val="009040DF"/>
    <w:rsid w:val="00917D58"/>
    <w:rsid w:val="009246AF"/>
    <w:rsid w:val="009265E4"/>
    <w:rsid w:val="0094191C"/>
    <w:rsid w:val="00944C9C"/>
    <w:rsid w:val="00966C94"/>
    <w:rsid w:val="009678DF"/>
    <w:rsid w:val="0097247E"/>
    <w:rsid w:val="00972E14"/>
    <w:rsid w:val="00975004"/>
    <w:rsid w:val="00986252"/>
    <w:rsid w:val="00992CE7"/>
    <w:rsid w:val="009933EC"/>
    <w:rsid w:val="009A4860"/>
    <w:rsid w:val="009C2BBA"/>
    <w:rsid w:val="009D619F"/>
    <w:rsid w:val="009D68CE"/>
    <w:rsid w:val="009D6943"/>
    <w:rsid w:val="009D6D33"/>
    <w:rsid w:val="009D6FB7"/>
    <w:rsid w:val="009F2A21"/>
    <w:rsid w:val="009F3AF3"/>
    <w:rsid w:val="00A1295D"/>
    <w:rsid w:val="00A12B57"/>
    <w:rsid w:val="00A207B4"/>
    <w:rsid w:val="00A5737B"/>
    <w:rsid w:val="00A57623"/>
    <w:rsid w:val="00A673EC"/>
    <w:rsid w:val="00A74848"/>
    <w:rsid w:val="00A75D8A"/>
    <w:rsid w:val="00A772A2"/>
    <w:rsid w:val="00A903E6"/>
    <w:rsid w:val="00A97DC4"/>
    <w:rsid w:val="00AA6BDF"/>
    <w:rsid w:val="00AB321A"/>
    <w:rsid w:val="00AB4639"/>
    <w:rsid w:val="00AB6CEF"/>
    <w:rsid w:val="00AC6499"/>
    <w:rsid w:val="00AD4F68"/>
    <w:rsid w:val="00AE3D03"/>
    <w:rsid w:val="00AE5ADE"/>
    <w:rsid w:val="00AF4BE9"/>
    <w:rsid w:val="00B0126E"/>
    <w:rsid w:val="00B07735"/>
    <w:rsid w:val="00B14CF5"/>
    <w:rsid w:val="00B245FC"/>
    <w:rsid w:val="00B248B8"/>
    <w:rsid w:val="00B31E14"/>
    <w:rsid w:val="00B33116"/>
    <w:rsid w:val="00B401ED"/>
    <w:rsid w:val="00B412A1"/>
    <w:rsid w:val="00B521FB"/>
    <w:rsid w:val="00B54C47"/>
    <w:rsid w:val="00B668E0"/>
    <w:rsid w:val="00B914A1"/>
    <w:rsid w:val="00BA1B41"/>
    <w:rsid w:val="00BB2CBD"/>
    <w:rsid w:val="00BB69A1"/>
    <w:rsid w:val="00BC67BC"/>
    <w:rsid w:val="00BD4787"/>
    <w:rsid w:val="00BD747D"/>
    <w:rsid w:val="00BE0B66"/>
    <w:rsid w:val="00BE76F1"/>
    <w:rsid w:val="00BF324E"/>
    <w:rsid w:val="00BF3578"/>
    <w:rsid w:val="00BF50A4"/>
    <w:rsid w:val="00C067E5"/>
    <w:rsid w:val="00C27BA9"/>
    <w:rsid w:val="00C311B4"/>
    <w:rsid w:val="00C4083B"/>
    <w:rsid w:val="00C446EB"/>
    <w:rsid w:val="00C44DAB"/>
    <w:rsid w:val="00C450EA"/>
    <w:rsid w:val="00C50CD8"/>
    <w:rsid w:val="00C636FA"/>
    <w:rsid w:val="00C6587C"/>
    <w:rsid w:val="00C76A87"/>
    <w:rsid w:val="00C76CAE"/>
    <w:rsid w:val="00C862BA"/>
    <w:rsid w:val="00C9297E"/>
    <w:rsid w:val="00C96AE7"/>
    <w:rsid w:val="00CA4D09"/>
    <w:rsid w:val="00CA5FA1"/>
    <w:rsid w:val="00CA6353"/>
    <w:rsid w:val="00CA7D95"/>
    <w:rsid w:val="00CB1CB0"/>
    <w:rsid w:val="00CE186F"/>
    <w:rsid w:val="00CE325D"/>
    <w:rsid w:val="00CF0782"/>
    <w:rsid w:val="00CF7334"/>
    <w:rsid w:val="00D00C9B"/>
    <w:rsid w:val="00D01543"/>
    <w:rsid w:val="00D0633F"/>
    <w:rsid w:val="00D22988"/>
    <w:rsid w:val="00D31BC7"/>
    <w:rsid w:val="00D400C9"/>
    <w:rsid w:val="00D5405D"/>
    <w:rsid w:val="00D55C1B"/>
    <w:rsid w:val="00D64876"/>
    <w:rsid w:val="00D80E53"/>
    <w:rsid w:val="00D82178"/>
    <w:rsid w:val="00D83278"/>
    <w:rsid w:val="00D84C08"/>
    <w:rsid w:val="00DB08F2"/>
    <w:rsid w:val="00DB4C58"/>
    <w:rsid w:val="00DB608C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26A1"/>
    <w:rsid w:val="00E4464A"/>
    <w:rsid w:val="00E56881"/>
    <w:rsid w:val="00E56DA9"/>
    <w:rsid w:val="00E57AC6"/>
    <w:rsid w:val="00E66150"/>
    <w:rsid w:val="00E66AD3"/>
    <w:rsid w:val="00E72173"/>
    <w:rsid w:val="00E87FD8"/>
    <w:rsid w:val="00E91D74"/>
    <w:rsid w:val="00E95469"/>
    <w:rsid w:val="00E96DE1"/>
    <w:rsid w:val="00EA3A13"/>
    <w:rsid w:val="00EB0F9A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175A8"/>
    <w:rsid w:val="00F40502"/>
    <w:rsid w:val="00F465FB"/>
    <w:rsid w:val="00F52795"/>
    <w:rsid w:val="00F52CF5"/>
    <w:rsid w:val="00F531C3"/>
    <w:rsid w:val="00F5796E"/>
    <w:rsid w:val="00F61341"/>
    <w:rsid w:val="00F6164F"/>
    <w:rsid w:val="00F645E3"/>
    <w:rsid w:val="00F80812"/>
    <w:rsid w:val="00F83E40"/>
    <w:rsid w:val="00F83E65"/>
    <w:rsid w:val="00F85714"/>
    <w:rsid w:val="00F8598D"/>
    <w:rsid w:val="00F85B58"/>
    <w:rsid w:val="00F87422"/>
    <w:rsid w:val="00F92889"/>
    <w:rsid w:val="00F9532D"/>
    <w:rsid w:val="00F96AD5"/>
    <w:rsid w:val="00F97EBD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198B97"/>
  <w15:docId w15:val="{F4F68598-C54A-4B0B-86B7-E650A162C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A3A13"/>
    <w:rPr>
      <w:lang w:eastAsia="en-US"/>
    </w:rPr>
  </w:style>
  <w:style w:type="paragraph" w:styleId="1">
    <w:name w:val="heading 1"/>
    <w:basedOn w:val="a"/>
    <w:next w:val="a"/>
    <w:link w:val="10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9933EC"/>
    <w:pPr>
      <w:tabs>
        <w:tab w:val="center" w:pos="4536"/>
        <w:tab w:val="right" w:pos="9072"/>
      </w:tabs>
    </w:pPr>
  </w:style>
  <w:style w:type="paragraph" w:styleId="a5">
    <w:name w:val="footer"/>
    <w:basedOn w:val="a"/>
    <w:link w:val="a6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a"/>
    <w:rsid w:val="009933EC"/>
    <w:pPr>
      <w:tabs>
        <w:tab w:val="left" w:pos="709"/>
      </w:tabs>
    </w:pPr>
    <w:rPr>
      <w:rFonts w:ascii="Tahoma" w:hAnsi="Tahoma"/>
      <w:lang w:val="pl-PL" w:eastAsia="pl-PL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a6">
    <w:name w:val="Долен колонтитул Знак"/>
    <w:link w:val="a5"/>
    <w:uiPriority w:val="99"/>
    <w:rsid w:val="002C7333"/>
    <w:rPr>
      <w:lang w:val="en-GB" w:eastAsia="en-US" w:bidi="ar-SA"/>
    </w:rPr>
  </w:style>
  <w:style w:type="table" w:styleId="a7">
    <w:name w:val="Table Grid"/>
    <w:basedOn w:val="a1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rsid w:val="00E07A0B"/>
    <w:rPr>
      <w:color w:val="0000FF"/>
      <w:u w:val="single"/>
    </w:rPr>
  </w:style>
  <w:style w:type="character" w:styleId="a9">
    <w:name w:val="page number"/>
    <w:basedOn w:val="a0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3F1B34"/>
    <w:pPr>
      <w:ind w:left="720"/>
      <w:contextualSpacing/>
    </w:pPr>
  </w:style>
  <w:style w:type="paragraph" w:styleId="ab">
    <w:name w:val="Balloon Text"/>
    <w:basedOn w:val="a"/>
    <w:link w:val="ac"/>
    <w:rsid w:val="00F9532D"/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6A138B"/>
    <w:rPr>
      <w:lang w:eastAsia="en-US"/>
    </w:rPr>
  </w:style>
  <w:style w:type="character" w:customStyle="1" w:styleId="10">
    <w:name w:val="Заглавие 1 Знак"/>
    <w:basedOn w:val="a0"/>
    <w:link w:val="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ad">
    <w:name w:val="Plain Text"/>
    <w:basedOn w:val="a"/>
    <w:link w:val="ae"/>
    <w:semiHidden/>
    <w:rsid w:val="0097247E"/>
    <w:rPr>
      <w:rFonts w:ascii="Courier New" w:eastAsia="Times New Roman" w:hAnsi="Courier New"/>
      <w:lang w:val="en-GB"/>
    </w:rPr>
  </w:style>
  <w:style w:type="character" w:customStyle="1" w:styleId="ae">
    <w:name w:val="Обикновен текст Знак"/>
    <w:basedOn w:val="a0"/>
    <w:link w:val="ad"/>
    <w:semiHidden/>
    <w:rsid w:val="0097247E"/>
    <w:rPr>
      <w:rFonts w:ascii="Courier New" w:eastAsia="Times New Roman" w:hAnsi="Courier New"/>
      <w:lang w:val="en-GB" w:eastAsia="en-US"/>
    </w:rPr>
  </w:style>
  <w:style w:type="paragraph" w:styleId="af">
    <w:name w:val="Normal (Web)"/>
    <w:basedOn w:val="a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af0">
    <w:name w:val="footnote text"/>
    <w:basedOn w:val="a"/>
    <w:link w:val="af1"/>
    <w:unhideWhenUsed/>
    <w:rsid w:val="00082006"/>
    <w:rPr>
      <w:rFonts w:eastAsia="Times New Roman"/>
      <w:lang w:eastAsia="bg-BG"/>
    </w:rPr>
  </w:style>
  <w:style w:type="character" w:customStyle="1" w:styleId="af1">
    <w:name w:val="Текст под линия Знак"/>
    <w:basedOn w:val="a0"/>
    <w:link w:val="af0"/>
    <w:rsid w:val="00082006"/>
    <w:rPr>
      <w:rFonts w:eastAsia="Times New Roman"/>
    </w:rPr>
  </w:style>
  <w:style w:type="character" w:customStyle="1" w:styleId="spelle">
    <w:name w:val="spelle"/>
    <w:basedOn w:val="a0"/>
    <w:rsid w:val="00082006"/>
  </w:style>
  <w:style w:type="character" w:customStyle="1" w:styleId="grame">
    <w:name w:val="grame"/>
    <w:basedOn w:val="a0"/>
    <w:rsid w:val="00082006"/>
  </w:style>
  <w:style w:type="paragraph" w:styleId="af2">
    <w:name w:val="Title"/>
    <w:basedOn w:val="a"/>
    <w:link w:val="af3"/>
    <w:qFormat/>
    <w:rsid w:val="00422B25"/>
    <w:pPr>
      <w:jc w:val="center"/>
    </w:pPr>
    <w:rPr>
      <w:rFonts w:eastAsia="Times New Roman"/>
      <w:b/>
      <w:bCs/>
      <w:sz w:val="40"/>
      <w:szCs w:val="24"/>
      <w:lang w:val="x-none"/>
    </w:rPr>
  </w:style>
  <w:style w:type="character" w:customStyle="1" w:styleId="af3">
    <w:name w:val="Заглавие Знак"/>
    <w:basedOn w:val="a0"/>
    <w:link w:val="af2"/>
    <w:rsid w:val="00422B25"/>
    <w:rPr>
      <w:rFonts w:eastAsia="Times New Roman"/>
      <w:b/>
      <w:bCs/>
      <w:sz w:val="40"/>
      <w:szCs w:val="24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5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E43C58-1625-4A7B-A630-8E14B32A5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101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tev</dc:creator>
  <cp:lastModifiedBy>Алексей Б. Слипец</cp:lastModifiedBy>
  <cp:revision>4</cp:revision>
  <cp:lastPrinted>2019-11-13T09:29:00Z</cp:lastPrinted>
  <dcterms:created xsi:type="dcterms:W3CDTF">2021-10-18T11:17:00Z</dcterms:created>
  <dcterms:modified xsi:type="dcterms:W3CDTF">2021-12-17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